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8e57e9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92be1ba-58d3-47e9-ae30-37d1b63eb21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3:03:20Z</dcterms:created>
  <dcterms:modified xsi:type="dcterms:W3CDTF">2023-06-13T13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